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8EA759" w14:textId="77777777" w:rsidR="00FD6E06" w:rsidRPr="00FD6E06" w:rsidRDefault="00FD6E06" w:rsidP="00F901FE">
      <w:pPr>
        <w:tabs>
          <w:tab w:val="right" w:pos="15398"/>
        </w:tabs>
        <w:rPr>
          <w:rStyle w:val="Strong"/>
          <w:rFonts w:ascii="Lucida Sans" w:hAnsi="Lucida Sans"/>
          <w:sz w:val="32"/>
          <w:szCs w:val="32"/>
        </w:rPr>
      </w:pPr>
      <w:r w:rsidRPr="00FD6E06">
        <w:rPr>
          <w:rStyle w:val="Strong"/>
          <w:rFonts w:ascii="Lucida Sans" w:hAnsi="Lucida Sans"/>
          <w:sz w:val="32"/>
          <w:szCs w:val="32"/>
        </w:rPr>
        <w:t>PRISMA-P 2015 Checklist</w:t>
      </w:r>
      <w:r w:rsidR="00F901FE">
        <w:rPr>
          <w:rStyle w:val="Strong"/>
          <w:rFonts w:ascii="Lucida Sans" w:hAnsi="Lucida Sans"/>
          <w:sz w:val="32"/>
          <w:szCs w:val="32"/>
        </w:rPr>
        <w:tab/>
      </w:r>
    </w:p>
    <w:p w14:paraId="79B6BE8C" w14:textId="77777777" w:rsidR="00FD6E06" w:rsidRPr="00FD6E06" w:rsidRDefault="00FD6E06" w:rsidP="00FD6E06">
      <w:pPr>
        <w:pStyle w:val="Heading1"/>
        <w:rPr>
          <w:rFonts w:ascii="Lucida Sans" w:hAnsi="Lucida Sans"/>
          <w:sz w:val="22"/>
          <w:szCs w:val="22"/>
          <w:lang w:val="en"/>
        </w:rPr>
      </w:pPr>
      <w:r w:rsidRPr="00FD6E06">
        <w:rPr>
          <w:rStyle w:val="Strong"/>
          <w:rFonts w:ascii="Lucida Sans" w:hAnsi="Lucida Sans"/>
          <w:sz w:val="22"/>
          <w:szCs w:val="22"/>
        </w:rPr>
        <w:t xml:space="preserve">This checklist has been adapted </w:t>
      </w:r>
      <w:r>
        <w:rPr>
          <w:rStyle w:val="Strong"/>
          <w:rFonts w:ascii="Lucida Sans" w:hAnsi="Lucida Sans"/>
          <w:sz w:val="22"/>
          <w:szCs w:val="22"/>
        </w:rPr>
        <w:t xml:space="preserve">for </w:t>
      </w:r>
      <w:r w:rsidR="00CA6DD4">
        <w:rPr>
          <w:rStyle w:val="Strong"/>
          <w:rFonts w:ascii="Lucida Sans" w:hAnsi="Lucida Sans"/>
          <w:sz w:val="22"/>
          <w:szCs w:val="22"/>
        </w:rPr>
        <w:t>use</w:t>
      </w:r>
      <w:r>
        <w:rPr>
          <w:rStyle w:val="Strong"/>
          <w:rFonts w:ascii="Lucida Sans" w:hAnsi="Lucida Sans"/>
          <w:sz w:val="22"/>
          <w:szCs w:val="22"/>
        </w:rPr>
        <w:t xml:space="preserve"> with protocol submissions to </w:t>
      </w:r>
      <w:r w:rsidRPr="00FD6E06">
        <w:rPr>
          <w:rStyle w:val="Strong"/>
          <w:rFonts w:ascii="Lucida Sans" w:hAnsi="Lucida Sans"/>
          <w:i/>
          <w:sz w:val="22"/>
          <w:szCs w:val="22"/>
        </w:rPr>
        <w:t>Systematic Reviews</w:t>
      </w:r>
      <w:r>
        <w:rPr>
          <w:rStyle w:val="Strong"/>
          <w:rFonts w:ascii="Lucida Sans" w:hAnsi="Lucida Sans"/>
          <w:sz w:val="22"/>
          <w:szCs w:val="22"/>
        </w:rPr>
        <w:t xml:space="preserve"> </w:t>
      </w:r>
      <w:r w:rsidRPr="00FD6E06">
        <w:rPr>
          <w:rStyle w:val="Strong"/>
          <w:rFonts w:ascii="Lucida Sans" w:hAnsi="Lucida Sans"/>
          <w:sz w:val="22"/>
          <w:szCs w:val="22"/>
        </w:rPr>
        <w:t>from Table 3 in Moher D et al</w:t>
      </w:r>
      <w:r w:rsidRPr="00FD6E06">
        <w:rPr>
          <w:rStyle w:val="Strong"/>
          <w:rFonts w:ascii="Lucida Sans" w:hAnsi="Lucida Sans"/>
          <w:b/>
          <w:sz w:val="22"/>
          <w:szCs w:val="22"/>
        </w:rPr>
        <w:t xml:space="preserve">: </w:t>
      </w:r>
      <w:r w:rsidRPr="00FD6E06">
        <w:rPr>
          <w:rFonts w:ascii="Lucida Sans" w:hAnsi="Lucida Sans"/>
          <w:b w:val="0"/>
          <w:sz w:val="22"/>
          <w:szCs w:val="22"/>
          <w:lang w:val="en"/>
        </w:rPr>
        <w:t xml:space="preserve">Preferred reporting items for systematic review and meta-analysis protocols (PRISMA-P) 2015 statement. </w:t>
      </w:r>
      <w:r w:rsidRPr="00FD6E06">
        <w:rPr>
          <w:rFonts w:ascii="Lucida Sans" w:hAnsi="Lucida Sans"/>
          <w:b w:val="0"/>
          <w:i/>
          <w:sz w:val="22"/>
          <w:szCs w:val="22"/>
          <w:lang w:val="en"/>
        </w:rPr>
        <w:t>Systematic Reviews</w:t>
      </w:r>
      <w:r w:rsidRPr="00FD6E06">
        <w:rPr>
          <w:rFonts w:ascii="Lucida Sans" w:hAnsi="Lucida Sans"/>
          <w:sz w:val="22"/>
          <w:szCs w:val="22"/>
          <w:lang w:val="en"/>
        </w:rPr>
        <w:t xml:space="preserve"> </w:t>
      </w:r>
      <w:r w:rsidRPr="00FD6E06">
        <w:rPr>
          <w:rStyle w:val="articlecitationyear"/>
          <w:rFonts w:ascii="Lucida Sans" w:hAnsi="Lucida Sans"/>
          <w:b w:val="0"/>
          <w:sz w:val="22"/>
          <w:szCs w:val="22"/>
        </w:rPr>
        <w:t xml:space="preserve">2015 </w:t>
      </w:r>
      <w:r w:rsidRPr="00FD6E06">
        <w:rPr>
          <w:rStyle w:val="Strong"/>
          <w:rFonts w:ascii="Lucida Sans" w:hAnsi="Lucida Sans"/>
          <w:b/>
          <w:sz w:val="22"/>
          <w:szCs w:val="22"/>
        </w:rPr>
        <w:t>4</w:t>
      </w:r>
      <w:r w:rsidRPr="00FD6E06">
        <w:rPr>
          <w:rStyle w:val="articlecitationvolume"/>
          <w:rFonts w:ascii="Lucida Sans" w:hAnsi="Lucida Sans"/>
          <w:b w:val="0"/>
          <w:sz w:val="22"/>
          <w:szCs w:val="22"/>
        </w:rPr>
        <w:t>:1</w:t>
      </w:r>
    </w:p>
    <w:tbl>
      <w:tblPr>
        <w:tblW w:w="0" w:type="auto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354"/>
        <w:gridCol w:w="555"/>
        <w:gridCol w:w="8797"/>
        <w:gridCol w:w="1129"/>
        <w:gridCol w:w="1126"/>
        <w:gridCol w:w="1421"/>
      </w:tblGrid>
      <w:tr w:rsidR="0068643A" w:rsidRPr="00EE17D5" w14:paraId="68F3C4BE" w14:textId="77777777" w:rsidTr="00D13795">
        <w:trPr>
          <w:tblHeader/>
          <w:tblCellSpacing w:w="15" w:type="dxa"/>
        </w:trPr>
        <w:tc>
          <w:tcPr>
            <w:tcW w:w="2322" w:type="dxa"/>
            <w:vMerge w:val="restart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63639A"/>
            <w:vAlign w:val="center"/>
            <w:hideMark/>
          </w:tcPr>
          <w:p w14:paraId="72B8EA0E" w14:textId="77777777" w:rsidR="0068643A" w:rsidRPr="00FD6E06" w:rsidRDefault="0068643A" w:rsidP="0066493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  <w:t>Section/topic</w:t>
            </w:r>
          </w:p>
        </w:tc>
        <w:tc>
          <w:tcPr>
            <w:tcW w:w="527" w:type="dxa"/>
            <w:vMerge w:val="restart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63639A"/>
            <w:vAlign w:val="center"/>
            <w:hideMark/>
          </w:tcPr>
          <w:p w14:paraId="3AF81C30" w14:textId="77777777" w:rsidR="0068643A" w:rsidRPr="00FD6E06" w:rsidRDefault="0068643A" w:rsidP="0066493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  <w:t>#</w:t>
            </w:r>
          </w:p>
        </w:tc>
        <w:tc>
          <w:tcPr>
            <w:tcW w:w="8872" w:type="dxa"/>
            <w:vMerge w:val="restart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63639A"/>
            <w:vAlign w:val="center"/>
            <w:hideMark/>
          </w:tcPr>
          <w:p w14:paraId="5B5E3614" w14:textId="77777777" w:rsidR="0068643A" w:rsidRPr="00FD6E06" w:rsidRDefault="0068643A" w:rsidP="0066493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  <w:t>Checklist item</w:t>
            </w:r>
          </w:p>
        </w:tc>
        <w:tc>
          <w:tcPr>
            <w:tcW w:w="2238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3639A"/>
            <w:vAlign w:val="center"/>
          </w:tcPr>
          <w:p w14:paraId="484D7289" w14:textId="77777777" w:rsidR="0068643A" w:rsidRDefault="0068643A" w:rsidP="0066493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  <w:t xml:space="preserve">Information reported </w:t>
            </w:r>
          </w:p>
        </w:tc>
        <w:tc>
          <w:tcPr>
            <w:tcW w:w="1379" w:type="dxa"/>
            <w:vMerge w:val="restart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63639A"/>
            <w:vAlign w:val="center"/>
          </w:tcPr>
          <w:p w14:paraId="5E2FC05E" w14:textId="77777777" w:rsidR="0068643A" w:rsidRPr="00EE17D5" w:rsidRDefault="0068643A" w:rsidP="0066493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  <w:t>Line number(s)</w:t>
            </w:r>
          </w:p>
        </w:tc>
      </w:tr>
      <w:tr w:rsidR="0068643A" w:rsidRPr="00EE17D5" w14:paraId="71F47A98" w14:textId="77777777" w:rsidTr="00D13795">
        <w:trPr>
          <w:tblHeader/>
          <w:tblCellSpacing w:w="15" w:type="dxa"/>
        </w:trPr>
        <w:tc>
          <w:tcPr>
            <w:tcW w:w="2322" w:type="dxa"/>
            <w:vMerge/>
            <w:tcBorders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3639A"/>
            <w:vAlign w:val="center"/>
          </w:tcPr>
          <w:p w14:paraId="6ACF8AC2" w14:textId="77777777" w:rsidR="0068643A" w:rsidRPr="00FD6E06" w:rsidRDefault="0068643A" w:rsidP="0066493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</w:p>
        </w:tc>
        <w:tc>
          <w:tcPr>
            <w:tcW w:w="527" w:type="dxa"/>
            <w:vMerge/>
            <w:tcBorders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3639A"/>
            <w:vAlign w:val="center"/>
          </w:tcPr>
          <w:p w14:paraId="370B173C" w14:textId="77777777" w:rsidR="0068643A" w:rsidRPr="00FD6E06" w:rsidRDefault="0068643A" w:rsidP="0066493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</w:p>
        </w:tc>
        <w:tc>
          <w:tcPr>
            <w:tcW w:w="8872" w:type="dxa"/>
            <w:vMerge/>
            <w:tcBorders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3639A"/>
            <w:vAlign w:val="center"/>
          </w:tcPr>
          <w:p w14:paraId="3F871BDC" w14:textId="77777777" w:rsidR="0068643A" w:rsidRPr="00FD6E06" w:rsidRDefault="0068643A" w:rsidP="0066493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3639A"/>
            <w:vAlign w:val="center"/>
          </w:tcPr>
          <w:p w14:paraId="3D449034" w14:textId="77777777" w:rsidR="0068643A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  <w:t>Yes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3639A"/>
          </w:tcPr>
          <w:p w14:paraId="0A5CE719" w14:textId="77777777" w:rsidR="0068643A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  <w:t>No</w:t>
            </w:r>
          </w:p>
        </w:tc>
        <w:tc>
          <w:tcPr>
            <w:tcW w:w="1379" w:type="dxa"/>
            <w:vMerge/>
            <w:tcBorders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3639A"/>
            <w:vAlign w:val="center"/>
          </w:tcPr>
          <w:p w14:paraId="291A5325" w14:textId="77777777" w:rsidR="0068643A" w:rsidRDefault="0068643A" w:rsidP="0066493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</w:p>
        </w:tc>
      </w:tr>
      <w:tr w:rsidR="0068643A" w:rsidRPr="00FD6E06" w14:paraId="43363B5C" w14:textId="77777777" w:rsidTr="0068643A">
        <w:trPr>
          <w:tblCellSpacing w:w="15" w:type="dxa"/>
        </w:trPr>
        <w:tc>
          <w:tcPr>
            <w:tcW w:w="15458" w:type="dxa"/>
            <w:gridSpan w:val="6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CC"/>
            <w:vAlign w:val="center"/>
            <w:hideMark/>
          </w:tcPr>
          <w:p w14:paraId="4B101659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ADMINISTRATIVE INFORMATION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</w:tr>
      <w:tr w:rsidR="0068643A" w:rsidRPr="00FD6E06" w14:paraId="3AB2162E" w14:textId="77777777" w:rsidTr="0068643A">
        <w:trPr>
          <w:tblCellSpacing w:w="15" w:type="dxa"/>
        </w:trPr>
        <w:tc>
          <w:tcPr>
            <w:tcW w:w="15458" w:type="dxa"/>
            <w:gridSpan w:val="6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29008E6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Title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</w:tr>
      <w:tr w:rsidR="0068643A" w:rsidRPr="00FD6E06" w14:paraId="3AFD93D5" w14:textId="77777777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D09A625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CA6DD4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Identification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637C590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a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4A30346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Identify the report as a protocol of a systematic review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CC165B9" w14:textId="554834DD" w:rsidR="0068643A" w:rsidRPr="00FD6E06" w:rsidRDefault="007A082E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0" w:name="Check3"/>
            <w:r>
              <w:rPr>
                <w:sz w:val="24"/>
                <w:szCs w:val="24"/>
              </w:rPr>
              <w:instrText xml:space="preserve"> FORMCHECKBOX </w:instrText>
            </w:r>
            <w:r w:rsidR="00BC048E">
              <w:rPr>
                <w:sz w:val="24"/>
                <w:szCs w:val="24"/>
              </w:rPr>
            </w:r>
            <w:r w:rsidR="00BC048E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bookmarkEnd w:id="0"/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2686D7B" w14:textId="77777777"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BC048E">
              <w:rPr>
                <w:sz w:val="24"/>
                <w:szCs w:val="24"/>
              </w:rPr>
            </w:r>
            <w:r w:rsidR="00BC048E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B3CEA84" w14:textId="5BDEB873" w:rsidR="0068643A" w:rsidRPr="00FD6E06" w:rsidRDefault="007A082E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-2</w:t>
            </w:r>
          </w:p>
        </w:tc>
      </w:tr>
      <w:tr w:rsidR="0068643A" w:rsidRPr="00FD6E06" w14:paraId="474C3538" w14:textId="77777777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D1D2FF7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CA6DD4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Update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3C5EB8C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b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AEA4B60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If the protocol is for an update of a previous systematic review, identify as such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95A82D5" w14:textId="77777777"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BC048E">
              <w:rPr>
                <w:sz w:val="24"/>
                <w:szCs w:val="24"/>
              </w:rPr>
            </w:r>
            <w:r w:rsidR="00BC048E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05A0104" w14:textId="3C977D9E" w:rsidR="0068643A" w:rsidRPr="00FD6E06" w:rsidRDefault="007A082E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BC048E">
              <w:rPr>
                <w:sz w:val="24"/>
                <w:szCs w:val="24"/>
              </w:rPr>
            </w:r>
            <w:r w:rsidR="00BC048E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7E5D5E9" w14:textId="036592D7" w:rsidR="0068643A" w:rsidRPr="00FD6E06" w:rsidRDefault="007A082E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N/A</w:t>
            </w:r>
          </w:p>
        </w:tc>
      </w:tr>
      <w:tr w:rsidR="0068643A" w:rsidRPr="00FD6E06" w14:paraId="5AB3FE74" w14:textId="77777777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1A27CA2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Registration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1944424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0070B7F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If registered, provide the name of the registry (e.g., PROSPERO) and registration number</w:t>
            </w: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in the Abstract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950C89F" w14:textId="181A9915" w:rsidR="0068643A" w:rsidRPr="00FD6E06" w:rsidRDefault="00575BED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BC048E">
              <w:rPr>
                <w:sz w:val="24"/>
                <w:szCs w:val="24"/>
              </w:rPr>
            </w:r>
            <w:r w:rsidR="00BC048E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B2D7286" w14:textId="77777777"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BC048E">
              <w:rPr>
                <w:sz w:val="24"/>
                <w:szCs w:val="24"/>
              </w:rPr>
            </w:r>
            <w:r w:rsidR="00BC048E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98F54C7" w14:textId="024A0331" w:rsidR="0068643A" w:rsidRPr="00FD6E06" w:rsidRDefault="00575BED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37</w:t>
            </w:r>
          </w:p>
        </w:tc>
      </w:tr>
      <w:tr w:rsidR="0068643A" w:rsidRPr="00FD6E06" w14:paraId="0FD93410" w14:textId="77777777" w:rsidTr="0068643A">
        <w:trPr>
          <w:tblCellSpacing w:w="15" w:type="dxa"/>
        </w:trPr>
        <w:tc>
          <w:tcPr>
            <w:tcW w:w="15458" w:type="dxa"/>
            <w:gridSpan w:val="6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6358FC4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Authors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</w:tr>
      <w:tr w:rsidR="0068643A" w:rsidRPr="00FD6E06" w14:paraId="56D7EE61" w14:textId="77777777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AAF05D5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CA6DD4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Contact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77F82D0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3a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1CA3584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Provide name, institutional affiliation, and e-mail address of all protocol authors; provide physical mailing address of corresponding author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573B529" w14:textId="029FB1CC" w:rsidR="0068643A" w:rsidRPr="00FD6E06" w:rsidRDefault="00D57CF3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BC048E">
              <w:rPr>
                <w:sz w:val="24"/>
                <w:szCs w:val="24"/>
              </w:rPr>
            </w:r>
            <w:r w:rsidR="00BC048E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2F9C62F" w14:textId="77777777"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BC048E">
              <w:rPr>
                <w:sz w:val="24"/>
                <w:szCs w:val="24"/>
              </w:rPr>
            </w:r>
            <w:r w:rsidR="00BC048E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334ACDA" w14:textId="79BA8224" w:rsidR="0068643A" w:rsidRPr="00FD6E06" w:rsidRDefault="00D57CF3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8-</w:t>
            </w:r>
            <w:r w:rsidR="005E0560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1</w:t>
            </w:r>
          </w:p>
        </w:tc>
      </w:tr>
      <w:tr w:rsidR="0068643A" w:rsidRPr="00FD6E06" w14:paraId="2F1D47B6" w14:textId="77777777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4E0DF26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CA6DD4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Contributions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1DD7B77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3b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8D642B9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escribe contributions of protocol authors and identify the guarantor of the review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ECA796A" w14:textId="44F62B0A" w:rsidR="0068643A" w:rsidRPr="00FD6E06" w:rsidRDefault="00560ED8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BC048E">
              <w:rPr>
                <w:sz w:val="24"/>
                <w:szCs w:val="24"/>
              </w:rPr>
            </w:r>
            <w:r w:rsidR="00BC048E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8A0B8EA" w14:textId="77777777"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BC048E">
              <w:rPr>
                <w:sz w:val="24"/>
                <w:szCs w:val="24"/>
              </w:rPr>
            </w:r>
            <w:r w:rsidR="00BC048E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8E2C7F0" w14:textId="21EB4B3C" w:rsidR="0068643A" w:rsidRPr="00FD6E06" w:rsidRDefault="005E0560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243 - 247</w:t>
            </w:r>
          </w:p>
        </w:tc>
      </w:tr>
      <w:tr w:rsidR="0068643A" w:rsidRPr="00FD6E06" w14:paraId="3FA241A9" w14:textId="77777777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154DEF9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Amendments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FFA9F5D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CC0B9BB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If the protocol represents an amendment of a previously completed or published protocol, identify as such and list changes; otherwise, state plan for documenting important protocol amendments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8A21A05" w14:textId="77777777"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BC048E">
              <w:rPr>
                <w:sz w:val="24"/>
                <w:szCs w:val="24"/>
              </w:rPr>
            </w:r>
            <w:r w:rsidR="00BC048E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DCCF88D" w14:textId="759B3917" w:rsidR="0068643A" w:rsidRPr="00FD6E06" w:rsidRDefault="00560ED8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BC048E">
              <w:rPr>
                <w:sz w:val="24"/>
                <w:szCs w:val="24"/>
              </w:rPr>
            </w:r>
            <w:r w:rsidR="00BC048E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B67FEAE" w14:textId="471BF01E" w:rsidR="0068643A" w:rsidRPr="00FD6E06" w:rsidRDefault="00560ED8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N/A</w:t>
            </w:r>
          </w:p>
        </w:tc>
      </w:tr>
      <w:tr w:rsidR="0068643A" w:rsidRPr="00FD6E06" w14:paraId="6334E3C2" w14:textId="77777777" w:rsidTr="0068643A">
        <w:trPr>
          <w:tblCellSpacing w:w="15" w:type="dxa"/>
        </w:trPr>
        <w:tc>
          <w:tcPr>
            <w:tcW w:w="15458" w:type="dxa"/>
            <w:gridSpan w:val="6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EBDD22D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Support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</w:tr>
      <w:tr w:rsidR="0068643A" w:rsidRPr="00FD6E06" w14:paraId="7D4584B5" w14:textId="77777777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F127A64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B567D4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Sources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2EE4445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5a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9BDBAF3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Indicate sources of financial or other support for the review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EB9B261" w14:textId="6C6FD9C0" w:rsidR="0068643A" w:rsidRPr="00FD6E06" w:rsidRDefault="00560ED8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BC048E">
              <w:rPr>
                <w:sz w:val="24"/>
                <w:szCs w:val="24"/>
              </w:rPr>
            </w:r>
            <w:r w:rsidR="00BC048E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4FD0341" w14:textId="77777777"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BC048E">
              <w:rPr>
                <w:sz w:val="24"/>
                <w:szCs w:val="24"/>
              </w:rPr>
            </w:r>
            <w:r w:rsidR="00BC048E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9729EDE" w14:textId="5C0B4BC4" w:rsidR="0068643A" w:rsidRPr="00FD6E06" w:rsidRDefault="00802BA3" w:rsidP="008163D8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249 - 253</w:t>
            </w:r>
          </w:p>
        </w:tc>
      </w:tr>
      <w:tr w:rsidR="0068643A" w:rsidRPr="00FD6E06" w14:paraId="083CBFDC" w14:textId="77777777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F0120B1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B567D4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Sponsor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95019C5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5b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0F94A99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Provide name for the review funder and/or sponsor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6AF939D" w14:textId="2852E425" w:rsidR="0068643A" w:rsidRPr="00FD6E06" w:rsidRDefault="00560ED8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BC048E">
              <w:rPr>
                <w:sz w:val="24"/>
                <w:szCs w:val="24"/>
              </w:rPr>
            </w:r>
            <w:r w:rsidR="00BC048E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8BEEB89" w14:textId="77777777"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BC048E">
              <w:rPr>
                <w:sz w:val="24"/>
                <w:szCs w:val="24"/>
              </w:rPr>
            </w:r>
            <w:r w:rsidR="00BC048E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F5EF07D" w14:textId="108AC4FB" w:rsidR="0068643A" w:rsidRPr="00FD6E06" w:rsidRDefault="008163D8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2</w:t>
            </w:r>
            <w:r w:rsidR="00802BA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42</w:t>
            </w:r>
          </w:p>
        </w:tc>
      </w:tr>
      <w:tr w:rsidR="0068643A" w:rsidRPr="00FD6E06" w14:paraId="0B627932" w14:textId="77777777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D99033C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B567D4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Role of sponsor/funder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21DE400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5c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FC08741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escribe roles of funder(s), sponsor(s), and/or institution(s), if any, in developing the protocol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8118562" w14:textId="0B86D033" w:rsidR="0068643A" w:rsidRPr="00FD6E06" w:rsidRDefault="00560ED8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BC048E">
              <w:rPr>
                <w:sz w:val="24"/>
                <w:szCs w:val="24"/>
              </w:rPr>
            </w:r>
            <w:r w:rsidR="00BC048E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336BFFE" w14:textId="77777777"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BC048E">
              <w:rPr>
                <w:sz w:val="24"/>
                <w:szCs w:val="24"/>
              </w:rPr>
            </w:r>
            <w:r w:rsidR="00BC048E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6704060" w14:textId="24F97D77" w:rsidR="0068643A" w:rsidRPr="00FD6E06" w:rsidRDefault="008163D8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2</w:t>
            </w:r>
            <w:r w:rsidR="00802BA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50 - 253</w:t>
            </w:r>
          </w:p>
        </w:tc>
      </w:tr>
      <w:tr w:rsidR="00BB4AE3" w:rsidRPr="00FD6E06" w14:paraId="5CD722B2" w14:textId="77777777" w:rsidTr="00BB4AE3">
        <w:trPr>
          <w:tblCellSpacing w:w="15" w:type="dxa"/>
        </w:trPr>
        <w:tc>
          <w:tcPr>
            <w:tcW w:w="15458" w:type="dxa"/>
            <w:gridSpan w:val="6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CC"/>
            <w:vAlign w:val="center"/>
            <w:hideMark/>
          </w:tcPr>
          <w:p w14:paraId="5BD0303B" w14:textId="77777777" w:rsidR="00BB4AE3" w:rsidRPr="00FD6E06" w:rsidRDefault="00BB4AE3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INTRODUCTION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</w:tr>
      <w:tr w:rsidR="0068643A" w:rsidRPr="00FD6E06" w14:paraId="4950A7E4" w14:textId="77777777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45AE9A5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Rationale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EC236C1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6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BBB85D2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escribe the rationale for the review in the context of what is already known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4099EEE" w14:textId="07775C98" w:rsidR="0068643A" w:rsidRPr="00FD6E06" w:rsidRDefault="00560ED8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BC048E">
              <w:rPr>
                <w:sz w:val="24"/>
                <w:szCs w:val="24"/>
              </w:rPr>
            </w:r>
            <w:r w:rsidR="00BC048E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02301E8" w14:textId="77777777"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BC048E">
              <w:rPr>
                <w:sz w:val="24"/>
                <w:szCs w:val="24"/>
              </w:rPr>
            </w:r>
            <w:r w:rsidR="00BC048E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A0CD4E9" w14:textId="6208816E" w:rsidR="0068643A" w:rsidRPr="00FD6E06" w:rsidRDefault="008163D8" w:rsidP="008163D8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5</w:t>
            </w:r>
            <w:r w:rsidR="007651C7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5</w:t>
            </w: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- 8</w:t>
            </w:r>
            <w:r w:rsidR="007651C7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</w:t>
            </w:r>
          </w:p>
        </w:tc>
      </w:tr>
      <w:tr w:rsidR="0068643A" w:rsidRPr="00FD6E06" w14:paraId="0443005B" w14:textId="77777777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645A6FA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Objectives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92393CC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7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4E9BDD1" w14:textId="77777777" w:rsidR="00BB4AE3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Provide an explicit statement of the question(s) the review will address with reference to participants, interventions, comparators, and outcomes (PICO)</w:t>
            </w:r>
          </w:p>
          <w:p w14:paraId="2623EA6C" w14:textId="77777777" w:rsidR="00BB4AE3" w:rsidRPr="00FD6E06" w:rsidRDefault="00BB4AE3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AE4EF80" w14:textId="47626E1D" w:rsidR="0068643A" w:rsidRPr="00FD6E06" w:rsidRDefault="00584E36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BC048E">
              <w:rPr>
                <w:sz w:val="24"/>
                <w:szCs w:val="24"/>
              </w:rPr>
            </w:r>
            <w:r w:rsidR="00BC048E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BC4D92A" w14:textId="77777777"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BC048E">
              <w:rPr>
                <w:sz w:val="24"/>
                <w:szCs w:val="24"/>
              </w:rPr>
            </w:r>
            <w:r w:rsidR="00BC048E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9CC0E07" w14:textId="6109F400" w:rsidR="0068643A" w:rsidRPr="00FD6E06" w:rsidRDefault="008163D8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8</w:t>
            </w:r>
            <w:r w:rsidR="007651C7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7</w:t>
            </w: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- 9</w:t>
            </w:r>
            <w:r w:rsidR="007651C7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</w:t>
            </w:r>
          </w:p>
        </w:tc>
      </w:tr>
      <w:tr w:rsidR="00BB4AE3" w:rsidRPr="00FD6E06" w14:paraId="2E72FC07" w14:textId="77777777" w:rsidTr="00BB4AE3">
        <w:trPr>
          <w:tblCellSpacing w:w="15" w:type="dxa"/>
        </w:trPr>
        <w:tc>
          <w:tcPr>
            <w:tcW w:w="15458" w:type="dxa"/>
            <w:gridSpan w:val="6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CC"/>
            <w:vAlign w:val="center"/>
            <w:hideMark/>
          </w:tcPr>
          <w:p w14:paraId="1971666C" w14:textId="77777777" w:rsidR="00BB4AE3" w:rsidRPr="00FD6E06" w:rsidRDefault="00BB4AE3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lastRenderedPageBreak/>
              <w:t>METHODS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</w:tr>
      <w:tr w:rsidR="0068643A" w:rsidRPr="00FD6E06" w14:paraId="68E515B9" w14:textId="77777777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C3B5444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Eligibility criteria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B1C5F43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8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A7F6DC5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Specify the study characteristics (e.g., PICO, study design, setting, time frame) and report characteristics (e.g., years considered, language, publication status) to be used as criteria for eligibility for the review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5A31601" w14:textId="3A496504" w:rsidR="0068643A" w:rsidRPr="00FD6E06" w:rsidRDefault="00584E36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BC048E">
              <w:rPr>
                <w:sz w:val="24"/>
                <w:szCs w:val="24"/>
              </w:rPr>
            </w:r>
            <w:r w:rsidR="00BC048E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C8FEC5E" w14:textId="77777777"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BC048E">
              <w:rPr>
                <w:sz w:val="24"/>
                <w:szCs w:val="24"/>
              </w:rPr>
            </w:r>
            <w:r w:rsidR="00BC048E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86BC158" w14:textId="71345B97" w:rsidR="0068643A" w:rsidRPr="00FD6E06" w:rsidRDefault="0071182E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</w:t>
            </w:r>
            <w:r w:rsidR="007651C7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9</w:t>
            </w: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- 1</w:t>
            </w:r>
            <w:r w:rsidR="007651C7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29</w:t>
            </w:r>
          </w:p>
        </w:tc>
      </w:tr>
      <w:tr w:rsidR="0068643A" w:rsidRPr="00FD6E06" w14:paraId="60403AEB" w14:textId="77777777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77F425C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Information sources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8218955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9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99E476A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escribe all intended information sources (e.g., electronic databases, contact with study authors, trial registers, or other grey literature sources) with planned dates of coverage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8267690" w14:textId="5830BA25" w:rsidR="0068643A" w:rsidRPr="00FD6E06" w:rsidRDefault="00584E36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BC048E">
              <w:rPr>
                <w:sz w:val="24"/>
                <w:szCs w:val="24"/>
              </w:rPr>
            </w:r>
            <w:r w:rsidR="00BC048E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69F4FF9" w14:textId="77777777"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BC048E">
              <w:rPr>
                <w:sz w:val="24"/>
                <w:szCs w:val="24"/>
              </w:rPr>
            </w:r>
            <w:r w:rsidR="00BC048E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8CBDF3F" w14:textId="44C17B8B" w:rsidR="0068643A" w:rsidRPr="00FD6E06" w:rsidRDefault="0071182E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</w:t>
            </w:r>
            <w:r w:rsidR="00937B07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</w:t>
            </w:r>
            <w:r w:rsidR="007651C7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</w:t>
            </w:r>
            <w:r w:rsidR="00937B07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- 11</w:t>
            </w:r>
            <w:r w:rsidR="007651C7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3</w:t>
            </w:r>
          </w:p>
        </w:tc>
      </w:tr>
      <w:tr w:rsidR="0068643A" w:rsidRPr="00FD6E06" w14:paraId="278DA414" w14:textId="77777777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B212AB5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Search strategy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270135B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0A36D58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Present draft of search strategy to be used for at least one electronic database, including planned limits, such that it could be repeated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8A66FEF" w14:textId="4AFE9711" w:rsidR="0068643A" w:rsidRPr="00FD6E06" w:rsidRDefault="00584E36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BC048E">
              <w:rPr>
                <w:sz w:val="24"/>
                <w:szCs w:val="24"/>
              </w:rPr>
            </w:r>
            <w:r w:rsidR="00BC048E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420E8AF" w14:textId="77777777"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BC048E">
              <w:rPr>
                <w:sz w:val="24"/>
                <w:szCs w:val="24"/>
              </w:rPr>
            </w:r>
            <w:r w:rsidR="00BC048E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D8B6425" w14:textId="3A8916AD" w:rsidR="0068643A" w:rsidRPr="00FD6E06" w:rsidRDefault="00937B07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</w:t>
            </w:r>
            <w:r w:rsidR="007651C7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7</w:t>
            </w:r>
          </w:p>
        </w:tc>
      </w:tr>
      <w:tr w:rsidR="00BB4AE3" w:rsidRPr="00FD6E06" w14:paraId="42C61F59" w14:textId="77777777" w:rsidTr="00BB4AE3">
        <w:trPr>
          <w:tblCellSpacing w:w="15" w:type="dxa"/>
        </w:trPr>
        <w:tc>
          <w:tcPr>
            <w:tcW w:w="15458" w:type="dxa"/>
            <w:gridSpan w:val="6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FDC556C" w14:textId="77777777" w:rsidR="00BB4AE3" w:rsidRPr="00FD6E06" w:rsidRDefault="00BB4AE3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i/>
                <w:sz w:val="20"/>
                <w:szCs w:val="20"/>
                <w:lang w:eastAsia="en-GB"/>
              </w:rPr>
              <w:t>STUDY RECORDS</w:t>
            </w:r>
            <w:r w:rsidRPr="00FD6E06">
              <w:rPr>
                <w:rFonts w:ascii="Arial" w:eastAsia="Times New Roman" w:hAnsi="Arial" w:cs="Arial"/>
                <w:i/>
                <w:sz w:val="20"/>
                <w:szCs w:val="20"/>
                <w:lang w:eastAsia="en-GB"/>
              </w:rPr>
              <w:t xml:space="preserve"> </w:t>
            </w:r>
          </w:p>
        </w:tc>
      </w:tr>
      <w:tr w:rsidR="0068643A" w:rsidRPr="00FD6E06" w14:paraId="6A9B0299" w14:textId="77777777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5AD70C6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B567D4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Data management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9CC34CC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1a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A1239EC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escribe the mechanism(s) that will be used to manage records and data throughout the review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844D4F9" w14:textId="548E5D95" w:rsidR="0068643A" w:rsidRPr="00FD6E06" w:rsidRDefault="0048221F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BC048E">
              <w:rPr>
                <w:sz w:val="24"/>
                <w:szCs w:val="24"/>
              </w:rPr>
            </w:r>
            <w:r w:rsidR="00BC048E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3AB1DD1" w14:textId="77777777"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BC048E">
              <w:rPr>
                <w:sz w:val="24"/>
                <w:szCs w:val="24"/>
              </w:rPr>
            </w:r>
            <w:r w:rsidR="00BC048E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6A387BC" w14:textId="210496E7" w:rsidR="0068643A" w:rsidRPr="00FD6E06" w:rsidRDefault="00107E7B" w:rsidP="00107E7B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</w:t>
            </w:r>
            <w:r w:rsidR="007651C7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9</w:t>
            </w: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- 11</w:t>
            </w:r>
            <w:r w:rsidR="007651C7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</w:t>
            </w:r>
          </w:p>
        </w:tc>
      </w:tr>
      <w:tr w:rsidR="0068643A" w:rsidRPr="00FD6E06" w14:paraId="4429F79A" w14:textId="77777777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7BF967A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B567D4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Selection process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BFC9990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1b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49C21F2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State the process that will be used for selecting studies (e.g., two independent reviewers) through each phase of the review (i.e., screening, eligibility, and inclusion in meta-analysis)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4CF2BD7" w14:textId="5AB7C501" w:rsidR="0068643A" w:rsidRPr="00FD6E06" w:rsidRDefault="0048221F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BC048E">
              <w:rPr>
                <w:sz w:val="24"/>
                <w:szCs w:val="24"/>
              </w:rPr>
            </w:r>
            <w:r w:rsidR="00BC048E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AD1924D" w14:textId="77777777"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BC048E">
              <w:rPr>
                <w:sz w:val="24"/>
                <w:szCs w:val="24"/>
              </w:rPr>
            </w:r>
            <w:r w:rsidR="00BC048E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4E65A7A" w14:textId="7803A6DA" w:rsidR="0068643A" w:rsidRPr="00FD6E06" w:rsidRDefault="00107E7B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</w:t>
            </w:r>
            <w:r w:rsidR="007651C7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38</w:t>
            </w: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- 14</w:t>
            </w:r>
            <w:r w:rsidR="007651C7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2</w:t>
            </w:r>
          </w:p>
        </w:tc>
      </w:tr>
      <w:tr w:rsidR="0068643A" w:rsidRPr="00FD6E06" w14:paraId="2F4DBC66" w14:textId="77777777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90C9D66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B567D4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Data collection process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3FF0C5A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1c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A89984F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escribe planned method of extracting data from reports (e.g., piloting forms, done independently, in duplicate), any processes for obtaining and confirming data from investigators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BA4F0B4" w14:textId="1D9749F9" w:rsidR="0068643A" w:rsidRPr="00FD6E06" w:rsidRDefault="0048221F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BC048E">
              <w:rPr>
                <w:sz w:val="24"/>
                <w:szCs w:val="24"/>
              </w:rPr>
            </w:r>
            <w:r w:rsidR="00BC048E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1B319B6" w14:textId="77777777"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BC048E">
              <w:rPr>
                <w:sz w:val="24"/>
                <w:szCs w:val="24"/>
              </w:rPr>
            </w:r>
            <w:r w:rsidR="00BC048E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EEE194F" w14:textId="48D56EC3" w:rsidR="0068643A" w:rsidRPr="00FD6E06" w:rsidRDefault="00107E7B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4</w:t>
            </w:r>
            <w:r w:rsidR="007651C7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4</w:t>
            </w: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- 1</w:t>
            </w:r>
            <w:r w:rsidR="007651C7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53</w:t>
            </w:r>
          </w:p>
        </w:tc>
      </w:tr>
      <w:tr w:rsidR="0068643A" w:rsidRPr="00FD6E06" w14:paraId="5B672F83" w14:textId="77777777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4416095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Data items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B231190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2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B65AE8F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List and define all variables for which data will be sought (e.g., PICO items, funding sources), any pre-planned data assumptions and simplifications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6E6777F" w14:textId="4A4F8EF6" w:rsidR="0068643A" w:rsidRPr="00FD6E06" w:rsidRDefault="0048221F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BC048E">
              <w:rPr>
                <w:sz w:val="24"/>
                <w:szCs w:val="24"/>
              </w:rPr>
            </w:r>
            <w:r w:rsidR="00BC048E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2830AEC" w14:textId="77777777"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BC048E">
              <w:rPr>
                <w:sz w:val="24"/>
                <w:szCs w:val="24"/>
              </w:rPr>
            </w:r>
            <w:r w:rsidR="00BC048E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846B3A9" w14:textId="11024569" w:rsidR="0068643A" w:rsidRPr="00FD6E06" w:rsidRDefault="00107E7B" w:rsidP="00107E7B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5</w:t>
            </w:r>
            <w:r w:rsidR="007651C7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</w:t>
            </w: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- 1</w:t>
            </w:r>
            <w:r w:rsidR="007651C7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58</w:t>
            </w:r>
          </w:p>
        </w:tc>
      </w:tr>
      <w:tr w:rsidR="0068643A" w:rsidRPr="00FD6E06" w14:paraId="73AA6C2B" w14:textId="77777777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0969B9E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Outcomes and prioritization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CDCCCDF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3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DAC63FF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List and define all outcomes for which data will be sought, including prioritization of main and additional outcomes, with rationale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985176F" w14:textId="7F09D4E3" w:rsidR="0068643A" w:rsidRPr="00FD6E06" w:rsidRDefault="0048221F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BC048E">
              <w:rPr>
                <w:sz w:val="24"/>
                <w:szCs w:val="24"/>
              </w:rPr>
            </w:r>
            <w:r w:rsidR="00BC048E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1E0E972" w14:textId="77777777"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BC048E">
              <w:rPr>
                <w:sz w:val="24"/>
                <w:szCs w:val="24"/>
              </w:rPr>
            </w:r>
            <w:r w:rsidR="00BC048E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C689860" w14:textId="4C451A3F" w:rsidR="0068643A" w:rsidRPr="00FD6E06" w:rsidRDefault="00107E7B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5</w:t>
            </w:r>
            <w:r w:rsidR="007651C7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</w:t>
            </w: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- 1</w:t>
            </w:r>
            <w:r w:rsidR="007651C7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58</w:t>
            </w:r>
          </w:p>
        </w:tc>
      </w:tr>
      <w:tr w:rsidR="0068643A" w:rsidRPr="00FD6E06" w14:paraId="35160F8E" w14:textId="77777777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C04B0E5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Risk of bias in individual studies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B032406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4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289C423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escribe anticipated methods for assessing risk of bias of individual studies, including whether this will be done at the outcome or study level, or both; state how this information will be used in data synthesis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A3630E8" w14:textId="0A5246E1" w:rsidR="0068643A" w:rsidRPr="00FD6E06" w:rsidRDefault="0048221F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BC048E">
              <w:rPr>
                <w:sz w:val="24"/>
                <w:szCs w:val="24"/>
              </w:rPr>
            </w:r>
            <w:r w:rsidR="00BC048E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BFF04FB" w14:textId="3C7F17AA" w:rsidR="0068643A" w:rsidRPr="00FD6E06" w:rsidRDefault="0048221F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BC048E">
              <w:rPr>
                <w:sz w:val="24"/>
                <w:szCs w:val="24"/>
              </w:rPr>
            </w:r>
            <w:r w:rsidR="00BC048E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16EDCB7" w14:textId="38AF0A17" w:rsidR="0068643A" w:rsidRPr="00FD6E06" w:rsidRDefault="0048221F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N/A</w:t>
            </w:r>
          </w:p>
        </w:tc>
      </w:tr>
      <w:tr w:rsidR="00BB4AE3" w:rsidRPr="00FD6E06" w14:paraId="2CF6ABFE" w14:textId="77777777" w:rsidTr="00BB4AE3">
        <w:trPr>
          <w:tblCellSpacing w:w="15" w:type="dxa"/>
        </w:trPr>
        <w:tc>
          <w:tcPr>
            <w:tcW w:w="15458" w:type="dxa"/>
            <w:gridSpan w:val="6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A5F8178" w14:textId="77777777" w:rsidR="00BB4AE3" w:rsidRPr="00FD6E06" w:rsidRDefault="00BB4AE3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B567D4">
              <w:rPr>
                <w:rFonts w:ascii="Arial" w:eastAsia="Times New Roman" w:hAnsi="Arial" w:cs="Arial"/>
                <w:b/>
                <w:bCs/>
                <w:i/>
                <w:sz w:val="20"/>
                <w:szCs w:val="20"/>
                <w:lang w:eastAsia="en-GB"/>
              </w:rPr>
              <w:t>DATA</w:t>
            </w:r>
          </w:p>
        </w:tc>
      </w:tr>
      <w:tr w:rsidR="0068643A" w:rsidRPr="00FD6E06" w14:paraId="7278FA1F" w14:textId="77777777" w:rsidTr="0068643A">
        <w:trPr>
          <w:tblCellSpacing w:w="15" w:type="dxa"/>
        </w:trPr>
        <w:tc>
          <w:tcPr>
            <w:tcW w:w="2322" w:type="dxa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E30E91F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Synthesis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56C066F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5a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C3F7E55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escribe criteria under which study data will be quantitatively synthesized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ADE4A96" w14:textId="77777777"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BC048E">
              <w:rPr>
                <w:sz w:val="24"/>
                <w:szCs w:val="24"/>
              </w:rPr>
            </w:r>
            <w:r w:rsidR="00BC048E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CE02FD0" w14:textId="6183B769" w:rsidR="0068643A" w:rsidRPr="00FD6E06" w:rsidRDefault="008159CE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BC048E">
              <w:rPr>
                <w:sz w:val="24"/>
                <w:szCs w:val="24"/>
              </w:rPr>
            </w:r>
            <w:r w:rsidR="00BC048E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F9717CD" w14:textId="77F20183" w:rsidR="0068643A" w:rsidRPr="00FD6E06" w:rsidRDefault="008159CE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N/A</w:t>
            </w:r>
          </w:p>
        </w:tc>
      </w:tr>
      <w:tr w:rsidR="0068643A" w:rsidRPr="00FD6E06" w14:paraId="72F619B9" w14:textId="77777777" w:rsidTr="0068643A">
        <w:trPr>
          <w:tblCellSpacing w:w="15" w:type="dxa"/>
        </w:trPr>
        <w:tc>
          <w:tcPr>
            <w:tcW w:w="2322" w:type="dxa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620719F" w14:textId="77777777" w:rsidR="0068643A" w:rsidRPr="00FD6E06" w:rsidRDefault="0068643A" w:rsidP="009F2D1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5B3AC11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5b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8DCD0B6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If data are appropriate for quantitative synthesis, describe planned summary measures, methods of handling data, and methods of combining data from studies, including any planned exploration of consistency (e.g., </w:t>
            </w:r>
            <w:r w:rsidRPr="00FD6E06"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en-GB"/>
              </w:rPr>
              <w:t>I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vertAlign w:val="superscript"/>
                <w:lang w:eastAsia="en-GB"/>
              </w:rPr>
              <w:t>2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, Kendall’s tau)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A3F82FF" w14:textId="77777777"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BC048E">
              <w:rPr>
                <w:sz w:val="24"/>
                <w:szCs w:val="24"/>
              </w:rPr>
            </w:r>
            <w:r w:rsidR="00BC048E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1916946" w14:textId="3EBB4AAE" w:rsidR="0068643A" w:rsidRPr="00FD6E06" w:rsidRDefault="008159CE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BC048E">
              <w:rPr>
                <w:sz w:val="24"/>
                <w:szCs w:val="24"/>
              </w:rPr>
            </w:r>
            <w:r w:rsidR="00BC048E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28066D6" w14:textId="235CCD90" w:rsidR="0068643A" w:rsidRPr="00FD6E06" w:rsidRDefault="008159CE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N/A</w:t>
            </w:r>
          </w:p>
        </w:tc>
      </w:tr>
      <w:tr w:rsidR="0068643A" w:rsidRPr="00FD6E06" w14:paraId="5796F64E" w14:textId="77777777" w:rsidTr="0068643A">
        <w:trPr>
          <w:tblCellSpacing w:w="15" w:type="dxa"/>
        </w:trPr>
        <w:tc>
          <w:tcPr>
            <w:tcW w:w="2322" w:type="dxa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645C351" w14:textId="77777777" w:rsidR="0068643A" w:rsidRPr="00FD6E06" w:rsidRDefault="0068643A" w:rsidP="009F2D1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D62F709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5c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8ABCA5D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escribe any proposed additional analyses (e.g., sensitivity or subgroup analyses, meta-regression)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17F5788" w14:textId="77777777"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BC048E">
              <w:rPr>
                <w:sz w:val="24"/>
                <w:szCs w:val="24"/>
              </w:rPr>
            </w:r>
            <w:r w:rsidR="00BC048E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D4DDF16" w14:textId="354CE127" w:rsidR="0068643A" w:rsidRPr="00FD6E06" w:rsidRDefault="008159CE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BC048E">
              <w:rPr>
                <w:sz w:val="24"/>
                <w:szCs w:val="24"/>
              </w:rPr>
            </w:r>
            <w:r w:rsidR="00BC048E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F74315F" w14:textId="2E33E9A2" w:rsidR="0068643A" w:rsidRPr="00FD6E06" w:rsidRDefault="008159CE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N/A</w:t>
            </w:r>
          </w:p>
        </w:tc>
      </w:tr>
      <w:tr w:rsidR="0068643A" w:rsidRPr="00FD6E06" w14:paraId="5EFA5F34" w14:textId="77777777" w:rsidTr="0068643A">
        <w:trPr>
          <w:tblCellSpacing w:w="15" w:type="dxa"/>
        </w:trPr>
        <w:tc>
          <w:tcPr>
            <w:tcW w:w="2322" w:type="dxa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57404A6" w14:textId="77777777" w:rsidR="0068643A" w:rsidRPr="00FD6E06" w:rsidRDefault="0068643A" w:rsidP="009F2D1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EE326E0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5d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B573FA8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If quantitative synthesis is not appropriate, describe the type of summary planned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D31F987" w14:textId="4BF4C488" w:rsidR="0068643A" w:rsidRPr="00FD6E06" w:rsidRDefault="008159CE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BC048E">
              <w:rPr>
                <w:sz w:val="24"/>
                <w:szCs w:val="24"/>
              </w:rPr>
            </w:r>
            <w:r w:rsidR="00BC048E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13EA6A8" w14:textId="77777777"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BC048E">
              <w:rPr>
                <w:sz w:val="24"/>
                <w:szCs w:val="24"/>
              </w:rPr>
            </w:r>
            <w:r w:rsidR="00BC048E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B8C4330" w14:textId="7FBB6112" w:rsidR="0068643A" w:rsidRPr="00FD6E06" w:rsidRDefault="007651C7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64</w:t>
            </w:r>
            <w:r w:rsidR="00361497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- 170</w:t>
            </w:r>
          </w:p>
        </w:tc>
      </w:tr>
      <w:tr w:rsidR="0068643A" w:rsidRPr="00FD6E06" w14:paraId="65CE5440" w14:textId="77777777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62334C4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lastRenderedPageBreak/>
              <w:t>Meta-bias(es)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FAC2C1A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6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B24C6AD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Specify any planned assessment of meta-bias(es) (e.g., publication bias across studies, selective reporting within studies)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CE69D88" w14:textId="77777777"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BC048E">
              <w:rPr>
                <w:sz w:val="24"/>
                <w:szCs w:val="24"/>
              </w:rPr>
            </w:r>
            <w:r w:rsidR="00BC048E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6365D92" w14:textId="28913875" w:rsidR="0068643A" w:rsidRPr="00FD6E06" w:rsidRDefault="008159CE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BC048E">
              <w:rPr>
                <w:sz w:val="24"/>
                <w:szCs w:val="24"/>
              </w:rPr>
            </w:r>
            <w:r w:rsidR="00BC048E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EB08AEC" w14:textId="789D0743" w:rsidR="0068643A" w:rsidRPr="00FD6E06" w:rsidRDefault="008159CE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N/A</w:t>
            </w:r>
          </w:p>
        </w:tc>
      </w:tr>
      <w:tr w:rsidR="0068643A" w:rsidRPr="00FD6E06" w14:paraId="64A8EDEC" w14:textId="77777777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7831742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Confidence in cumulative evidence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B200A0E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7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72E9513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escribe how the strength of the body of evidence will be assessed (e.g., GRADE)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119D983" w14:textId="77777777"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BC048E">
              <w:rPr>
                <w:sz w:val="24"/>
                <w:szCs w:val="24"/>
              </w:rPr>
            </w:r>
            <w:r w:rsidR="00BC048E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7BA47BD" w14:textId="3BDA1DE7" w:rsidR="0068643A" w:rsidRPr="00FD6E06" w:rsidRDefault="008159CE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BC048E">
              <w:rPr>
                <w:sz w:val="24"/>
                <w:szCs w:val="24"/>
              </w:rPr>
            </w:r>
            <w:r w:rsidR="00BC048E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05EECA2" w14:textId="06049987" w:rsidR="0068643A" w:rsidRPr="00FD6E06" w:rsidRDefault="008159CE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N/A</w:t>
            </w:r>
          </w:p>
        </w:tc>
      </w:tr>
    </w:tbl>
    <w:p w14:paraId="3FBC663A" w14:textId="77777777" w:rsidR="00FD6E06" w:rsidRDefault="00FD6E06"/>
    <w:sectPr w:rsidR="00FD6E06" w:rsidSect="00FD6E06">
      <w:headerReference w:type="default" r:id="rId7"/>
      <w:footerReference w:type="default" r:id="rId8"/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E3C6F8" w14:textId="77777777" w:rsidR="00BC048E" w:rsidRDefault="00BC048E" w:rsidP="00FD6E06">
      <w:pPr>
        <w:spacing w:after="0" w:line="240" w:lineRule="auto"/>
      </w:pPr>
      <w:r>
        <w:separator/>
      </w:r>
    </w:p>
  </w:endnote>
  <w:endnote w:type="continuationSeparator" w:id="0">
    <w:p w14:paraId="5098DD98" w14:textId="77777777" w:rsidR="00BC048E" w:rsidRDefault="00BC048E" w:rsidP="00FD6E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21002A87" w:usb1="00000000" w:usb2="00000000" w:usb3="00000000" w:csb0="0001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5DEB9A" w14:textId="77777777" w:rsidR="00FD6E06" w:rsidRDefault="00F901FE" w:rsidP="00F901FE">
    <w:pPr>
      <w:pStyle w:val="Footer"/>
    </w:pPr>
    <w:r>
      <w:tab/>
    </w:r>
    <w:r>
      <w:tab/>
    </w:r>
    <w:r>
      <w:tab/>
    </w:r>
    <w:r>
      <w:tab/>
    </w:r>
    <w:r>
      <w:tab/>
    </w:r>
    <w:r>
      <w:tab/>
    </w:r>
    <w:r>
      <w:tab/>
      <w:t xml:space="preserve">         </w:t>
    </w:r>
    <w:r>
      <w:rPr>
        <w:noProof/>
        <w:lang w:eastAsia="en-GB"/>
      </w:rPr>
      <w:drawing>
        <wp:inline distT="0" distB="0" distL="0" distR="0" wp14:anchorId="689B12FB" wp14:editId="2034224B">
          <wp:extent cx="1704975" cy="333003"/>
          <wp:effectExtent l="0" t="0" r="0" b="0"/>
          <wp:docPr id="1" name="Picture 1" descr="BioMed Centra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ioMed Centra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7196" cy="3334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4F6752" w14:textId="77777777" w:rsidR="00BC048E" w:rsidRDefault="00BC048E" w:rsidP="00FD6E06">
      <w:pPr>
        <w:spacing w:after="0" w:line="240" w:lineRule="auto"/>
      </w:pPr>
      <w:r>
        <w:separator/>
      </w:r>
    </w:p>
  </w:footnote>
  <w:footnote w:type="continuationSeparator" w:id="0">
    <w:p w14:paraId="37140097" w14:textId="77777777" w:rsidR="00BC048E" w:rsidRDefault="00BC048E" w:rsidP="00FD6E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2486864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4289DA2" w14:textId="77777777" w:rsidR="00A0782F" w:rsidRDefault="00A0782F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B20D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533FB4F" w14:textId="77777777" w:rsidR="00A0782F" w:rsidRDefault="00A0782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B82798C"/>
    <w:multiLevelType w:val="hybridMultilevel"/>
    <w:tmpl w:val="84841E86"/>
    <w:lvl w:ilvl="0" w:tplc="B4BE51AE">
      <w:start w:val="1"/>
      <w:numFmt w:val="bullet"/>
      <w:lvlText w:val=""/>
      <w:lvlJc w:val="left"/>
      <w:pPr>
        <w:ind w:left="88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A0Mje0MDYzMjE3NDVU0lEKTi0uzszPAykwrAUAVLJ20CwAAAA="/>
  </w:docVars>
  <w:rsids>
    <w:rsidRoot w:val="00FD6E06"/>
    <w:rsid w:val="00107E7B"/>
    <w:rsid w:val="001E4CA1"/>
    <w:rsid w:val="002253F7"/>
    <w:rsid w:val="00361497"/>
    <w:rsid w:val="0048221F"/>
    <w:rsid w:val="00560ED8"/>
    <w:rsid w:val="00575BED"/>
    <w:rsid w:val="00584E36"/>
    <w:rsid w:val="005E0560"/>
    <w:rsid w:val="0061072A"/>
    <w:rsid w:val="00664936"/>
    <w:rsid w:val="0068643A"/>
    <w:rsid w:val="0068753F"/>
    <w:rsid w:val="00693E96"/>
    <w:rsid w:val="0071182E"/>
    <w:rsid w:val="00750A0E"/>
    <w:rsid w:val="007651C7"/>
    <w:rsid w:val="007924AC"/>
    <w:rsid w:val="007A082E"/>
    <w:rsid w:val="00802BA3"/>
    <w:rsid w:val="008159CE"/>
    <w:rsid w:val="008163D8"/>
    <w:rsid w:val="00937B07"/>
    <w:rsid w:val="009B20D2"/>
    <w:rsid w:val="00A0782F"/>
    <w:rsid w:val="00B567D4"/>
    <w:rsid w:val="00BB4AE3"/>
    <w:rsid w:val="00BC048E"/>
    <w:rsid w:val="00C10246"/>
    <w:rsid w:val="00CA6DD4"/>
    <w:rsid w:val="00D57CF3"/>
    <w:rsid w:val="00EE17D5"/>
    <w:rsid w:val="00F901FE"/>
    <w:rsid w:val="00FD6E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04700B"/>
  <w15:docId w15:val="{291F6951-6755-4507-979C-B14C9EFD85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FD6E0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mplepara">
    <w:name w:val="simplepara"/>
    <w:basedOn w:val="Normal"/>
    <w:rsid w:val="00FD6E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FD6E06"/>
    <w:rPr>
      <w:b/>
      <w:bCs/>
    </w:rPr>
  </w:style>
  <w:style w:type="character" w:styleId="Emphasis">
    <w:name w:val="Emphasis"/>
    <w:basedOn w:val="DefaultParagraphFont"/>
    <w:uiPriority w:val="20"/>
    <w:qFormat/>
    <w:rsid w:val="00FD6E06"/>
    <w:rPr>
      <w:i/>
      <w:iCs/>
    </w:rPr>
  </w:style>
  <w:style w:type="paragraph" w:customStyle="1" w:styleId="Default">
    <w:name w:val="Default"/>
    <w:rsid w:val="00FD6E06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val="en-CA" w:eastAsia="en-CA"/>
    </w:rPr>
  </w:style>
  <w:style w:type="paragraph" w:styleId="Header">
    <w:name w:val="header"/>
    <w:basedOn w:val="Normal"/>
    <w:link w:val="HeaderChar"/>
    <w:uiPriority w:val="99"/>
    <w:unhideWhenUsed/>
    <w:rsid w:val="00FD6E0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6E06"/>
  </w:style>
  <w:style w:type="paragraph" w:styleId="Footer">
    <w:name w:val="footer"/>
    <w:basedOn w:val="Normal"/>
    <w:link w:val="FooterChar"/>
    <w:uiPriority w:val="99"/>
    <w:unhideWhenUsed/>
    <w:rsid w:val="00FD6E0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6E06"/>
  </w:style>
  <w:style w:type="character" w:customStyle="1" w:styleId="Heading1Char">
    <w:name w:val="Heading 1 Char"/>
    <w:basedOn w:val="DefaultParagraphFont"/>
    <w:link w:val="Heading1"/>
    <w:uiPriority w:val="9"/>
    <w:rsid w:val="00FD6E06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articlecitationyear">
    <w:name w:val="articlecitation_year"/>
    <w:basedOn w:val="DefaultParagraphFont"/>
    <w:rsid w:val="00FD6E06"/>
  </w:style>
  <w:style w:type="character" w:customStyle="1" w:styleId="articlecitationvolume">
    <w:name w:val="articlecitation_volume"/>
    <w:basedOn w:val="DefaultParagraphFont"/>
    <w:rsid w:val="00FD6E06"/>
  </w:style>
  <w:style w:type="paragraph" w:styleId="BalloonText">
    <w:name w:val="Balloon Text"/>
    <w:basedOn w:val="Normal"/>
    <w:link w:val="BalloonTextChar"/>
    <w:uiPriority w:val="99"/>
    <w:semiHidden/>
    <w:unhideWhenUsed/>
    <w:rsid w:val="00F901F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01F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8643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433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16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3</Pages>
  <Words>813</Words>
  <Characters>464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pringer-SBM</Company>
  <LinksUpToDate>false</LinksUpToDate>
  <CharactersWithSpaces>5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lemyng, Ella, BioMed Central Ltd.</dc:creator>
  <cp:lastModifiedBy>Julius Nyerere</cp:lastModifiedBy>
  <cp:revision>11</cp:revision>
  <dcterms:created xsi:type="dcterms:W3CDTF">2021-10-17T06:54:00Z</dcterms:created>
  <dcterms:modified xsi:type="dcterms:W3CDTF">2021-10-18T19:10:00Z</dcterms:modified>
</cp:coreProperties>
</file>